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B0B9B" w14:textId="3A47B179" w:rsidR="00071DC8" w:rsidRPr="00071DC8" w:rsidRDefault="00071DC8" w:rsidP="00071DC8">
      <w:pPr>
        <w:spacing w:before="100" w:beforeAutospacing="1" w:after="100" w:afterAutospacing="1" w:line="240" w:lineRule="auto"/>
        <w:ind w:left="720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  <w:r w:rsidRPr="00071DC8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Vocabulary Chapter 1</w:t>
      </w:r>
      <w:r w:rsidR="003874A7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 xml:space="preserve">: </w:t>
      </w:r>
      <w:r w:rsidRPr="00071DC8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Getting to know someon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71DC8" w:rsidRPr="007B7590" w14:paraId="3D778620" w14:textId="77777777" w:rsidTr="00071DC8">
        <w:tc>
          <w:tcPr>
            <w:tcW w:w="4531" w:type="dxa"/>
          </w:tcPr>
          <w:p w14:paraId="32C04749" w14:textId="63A1062E" w:rsidR="00071DC8" w:rsidRPr="007B7590" w:rsidRDefault="00071DC8" w:rsidP="003300EF">
            <w:pPr>
              <w:spacing w:line="288" w:lineRule="auto"/>
              <w:rPr>
                <w:rFonts w:cstheme="minorHAnsi"/>
                <w:b/>
                <w:bCs/>
                <w:lang w:val="fr-FR"/>
              </w:rPr>
            </w:pPr>
            <w:r w:rsidRPr="007B7590">
              <w:rPr>
                <w:rFonts w:cstheme="minorHAnsi"/>
                <w:b/>
                <w:bCs/>
                <w:lang w:val="fr-FR"/>
              </w:rPr>
              <w:t>Français</w:t>
            </w:r>
          </w:p>
        </w:tc>
        <w:tc>
          <w:tcPr>
            <w:tcW w:w="4531" w:type="dxa"/>
          </w:tcPr>
          <w:p w14:paraId="157B7D03" w14:textId="14B53AE4" w:rsidR="00071DC8" w:rsidRPr="007B7590" w:rsidRDefault="00071DC8" w:rsidP="003300EF">
            <w:pPr>
              <w:spacing w:line="288" w:lineRule="auto"/>
              <w:rPr>
                <w:rFonts w:cstheme="minorHAnsi"/>
                <w:b/>
                <w:bCs/>
              </w:rPr>
            </w:pPr>
            <w:r w:rsidRPr="007B7590">
              <w:rPr>
                <w:rFonts w:cstheme="minorHAnsi"/>
                <w:b/>
                <w:bCs/>
              </w:rPr>
              <w:t>English</w:t>
            </w:r>
          </w:p>
        </w:tc>
      </w:tr>
      <w:tr w:rsidR="00071DC8" w:rsidRPr="00071DC8" w14:paraId="2D5D7E82" w14:textId="77777777" w:rsidTr="00071DC8">
        <w:tc>
          <w:tcPr>
            <w:tcW w:w="4531" w:type="dxa"/>
          </w:tcPr>
          <w:p w14:paraId="2F531B08" w14:textId="7777777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nom ?</w:t>
            </w:r>
          </w:p>
        </w:tc>
        <w:tc>
          <w:tcPr>
            <w:tcW w:w="4531" w:type="dxa"/>
          </w:tcPr>
          <w:p w14:paraId="2240DCA6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s your name?</w:t>
            </w:r>
          </w:p>
        </w:tc>
      </w:tr>
      <w:tr w:rsidR="00071DC8" w:rsidRPr="00071DC8" w14:paraId="3E9BA70F" w14:textId="77777777" w:rsidTr="00071DC8">
        <w:tc>
          <w:tcPr>
            <w:tcW w:w="4531" w:type="dxa"/>
          </w:tcPr>
          <w:p w14:paraId="76CB0F86" w14:textId="43774368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âge avez-vous ?</w:t>
            </w:r>
          </w:p>
        </w:tc>
        <w:tc>
          <w:tcPr>
            <w:tcW w:w="4531" w:type="dxa"/>
          </w:tcPr>
          <w:p w14:paraId="671F80C3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How old are you?</w:t>
            </w:r>
          </w:p>
        </w:tc>
      </w:tr>
      <w:tr w:rsidR="00071DC8" w:rsidRPr="00071DC8" w14:paraId="284E403A" w14:textId="77777777" w:rsidTr="00071DC8">
        <w:tc>
          <w:tcPr>
            <w:tcW w:w="4531" w:type="dxa"/>
          </w:tcPr>
          <w:p w14:paraId="7464CBB4" w14:textId="5A8D4A9E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 xml:space="preserve">D'où </w:t>
            </w:r>
            <w:proofErr w:type="spellStart"/>
            <w:r w:rsidRPr="00071DC8">
              <w:rPr>
                <w:rFonts w:cstheme="minorHAnsi"/>
                <w:lang w:val="fr-FR"/>
              </w:rPr>
              <w:t>venez-vous</w:t>
            </w:r>
            <w:proofErr w:type="spellEnd"/>
            <w:r w:rsidRPr="00071DC8">
              <w:rPr>
                <w:rFonts w:cstheme="minorHAnsi"/>
                <w:lang w:val="fr-FR"/>
              </w:rPr>
              <w:t xml:space="preserve"> ?</w:t>
            </w:r>
          </w:p>
        </w:tc>
        <w:tc>
          <w:tcPr>
            <w:tcW w:w="4531" w:type="dxa"/>
          </w:tcPr>
          <w:p w14:paraId="59E7AFC0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ere are you from?</w:t>
            </w:r>
          </w:p>
        </w:tc>
      </w:tr>
      <w:tr w:rsidR="00071DC8" w:rsidRPr="00071DC8" w14:paraId="55F03574" w14:textId="77777777" w:rsidTr="00071DC8">
        <w:tc>
          <w:tcPr>
            <w:tcW w:w="4531" w:type="dxa"/>
          </w:tcPr>
          <w:p w14:paraId="5D02C4FD" w14:textId="79746EEE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s sont vos hobbies ?</w:t>
            </w:r>
          </w:p>
        </w:tc>
        <w:tc>
          <w:tcPr>
            <w:tcW w:w="4531" w:type="dxa"/>
          </w:tcPr>
          <w:p w14:paraId="4E4C0888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are your hobbies?</w:t>
            </w:r>
          </w:p>
        </w:tc>
      </w:tr>
      <w:tr w:rsidR="00071DC8" w:rsidRPr="00071DC8" w14:paraId="41C4451A" w14:textId="77777777" w:rsidTr="00071DC8">
        <w:tc>
          <w:tcPr>
            <w:tcW w:w="4531" w:type="dxa"/>
          </w:tcPr>
          <w:p w14:paraId="7B3F7A21" w14:textId="02D09102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'étudiez-vous ?</w:t>
            </w:r>
          </w:p>
        </w:tc>
        <w:tc>
          <w:tcPr>
            <w:tcW w:w="4531" w:type="dxa"/>
          </w:tcPr>
          <w:p w14:paraId="4D3D3FC5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do you study?</w:t>
            </w:r>
          </w:p>
        </w:tc>
      </w:tr>
      <w:tr w:rsidR="00071DC8" w:rsidRPr="00071DC8" w14:paraId="05570EEF" w14:textId="77777777" w:rsidTr="00071DC8">
        <w:tc>
          <w:tcPr>
            <w:tcW w:w="4531" w:type="dxa"/>
          </w:tcPr>
          <w:p w14:paraId="219BDCCD" w14:textId="2AD2D3DA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Nous sommes tous les deux… français / de Paris</w:t>
            </w:r>
          </w:p>
        </w:tc>
        <w:tc>
          <w:tcPr>
            <w:tcW w:w="4531" w:type="dxa"/>
          </w:tcPr>
          <w:p w14:paraId="73725C97" w14:textId="7600D840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e are both… French / from Paris</w:t>
            </w:r>
          </w:p>
        </w:tc>
      </w:tr>
      <w:tr w:rsidR="00071DC8" w:rsidRPr="00071DC8" w14:paraId="3CE50A1D" w14:textId="77777777" w:rsidTr="00071DC8">
        <w:tc>
          <w:tcPr>
            <w:tcW w:w="4531" w:type="dxa"/>
          </w:tcPr>
          <w:p w14:paraId="77E4A6E3" w14:textId="7777777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Je joue de la flûte</w:t>
            </w:r>
          </w:p>
        </w:tc>
        <w:tc>
          <w:tcPr>
            <w:tcW w:w="4531" w:type="dxa"/>
          </w:tcPr>
          <w:p w14:paraId="19E337EC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I play the flute</w:t>
            </w:r>
          </w:p>
        </w:tc>
      </w:tr>
      <w:tr w:rsidR="00071DC8" w:rsidRPr="00071DC8" w14:paraId="3459E2FA" w14:textId="77777777" w:rsidTr="00071DC8">
        <w:tc>
          <w:tcPr>
            <w:tcW w:w="4531" w:type="dxa"/>
          </w:tcPr>
          <w:p w14:paraId="39C1C8E9" w14:textId="7777777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Elle aime la glace au chocolat</w:t>
            </w:r>
          </w:p>
        </w:tc>
        <w:tc>
          <w:tcPr>
            <w:tcW w:w="4531" w:type="dxa"/>
          </w:tcPr>
          <w:p w14:paraId="5A456C55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She likes chocolate ice cream.</w:t>
            </w:r>
          </w:p>
        </w:tc>
      </w:tr>
      <w:tr w:rsidR="00071DC8" w:rsidRPr="00071DC8" w14:paraId="21E61559" w14:textId="77777777" w:rsidTr="00071DC8">
        <w:tc>
          <w:tcPr>
            <w:tcW w:w="4531" w:type="dxa"/>
          </w:tcPr>
          <w:p w14:paraId="77657273" w14:textId="7777777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lors que</w:t>
            </w:r>
          </w:p>
        </w:tc>
        <w:tc>
          <w:tcPr>
            <w:tcW w:w="4531" w:type="dxa"/>
          </w:tcPr>
          <w:p w14:paraId="09E4999F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ereas</w:t>
            </w:r>
          </w:p>
        </w:tc>
      </w:tr>
      <w:tr w:rsidR="00071DC8" w:rsidRPr="00071DC8" w14:paraId="38959E23" w14:textId="77777777" w:rsidTr="00071DC8">
        <w:tc>
          <w:tcPr>
            <w:tcW w:w="4531" w:type="dxa"/>
          </w:tcPr>
          <w:p w14:paraId="12CDADBC" w14:textId="7777777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Je préfère</w:t>
            </w:r>
          </w:p>
        </w:tc>
        <w:tc>
          <w:tcPr>
            <w:tcW w:w="4531" w:type="dxa"/>
          </w:tcPr>
          <w:p w14:paraId="778EB3D3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I prefer</w:t>
            </w:r>
          </w:p>
        </w:tc>
      </w:tr>
      <w:tr w:rsidR="00071DC8" w:rsidRPr="00071DC8" w14:paraId="7E794BFD" w14:textId="77777777" w:rsidTr="00071DC8">
        <w:tc>
          <w:tcPr>
            <w:tcW w:w="4531" w:type="dxa"/>
          </w:tcPr>
          <w:p w14:paraId="5EE0818D" w14:textId="7777777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Nous avons cela en commun</w:t>
            </w:r>
          </w:p>
        </w:tc>
        <w:tc>
          <w:tcPr>
            <w:tcW w:w="4531" w:type="dxa"/>
          </w:tcPr>
          <w:p w14:paraId="65D6DA15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e have this in common</w:t>
            </w:r>
          </w:p>
        </w:tc>
      </w:tr>
      <w:tr w:rsidR="00071DC8" w:rsidRPr="00071DC8" w14:paraId="729FDAB8" w14:textId="77777777" w:rsidTr="00071DC8">
        <w:tc>
          <w:tcPr>
            <w:tcW w:w="4531" w:type="dxa"/>
          </w:tcPr>
          <w:p w14:paraId="0E652C7D" w14:textId="7516145B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'est-ce qui vous intéresse ?</w:t>
            </w:r>
          </w:p>
        </w:tc>
        <w:tc>
          <w:tcPr>
            <w:tcW w:w="4531" w:type="dxa"/>
          </w:tcPr>
          <w:p w14:paraId="5A686963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nterests you?</w:t>
            </w:r>
          </w:p>
        </w:tc>
      </w:tr>
      <w:tr w:rsidR="00071DC8" w:rsidRPr="00071DC8" w14:paraId="03E6F397" w14:textId="77777777" w:rsidTr="00071DC8">
        <w:tc>
          <w:tcPr>
            <w:tcW w:w="4531" w:type="dxa"/>
          </w:tcPr>
          <w:p w14:paraId="7996CA4A" w14:textId="6B17CFCE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vez-vous des frères et sœurs ?</w:t>
            </w:r>
          </w:p>
        </w:tc>
        <w:tc>
          <w:tcPr>
            <w:tcW w:w="4531" w:type="dxa"/>
          </w:tcPr>
          <w:p w14:paraId="28DB660E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Do you have any siblings?</w:t>
            </w:r>
          </w:p>
        </w:tc>
      </w:tr>
      <w:tr w:rsidR="00071DC8" w:rsidRPr="00071DC8" w14:paraId="76B0A422" w14:textId="77777777" w:rsidTr="00071DC8">
        <w:tc>
          <w:tcPr>
            <w:tcW w:w="4531" w:type="dxa"/>
          </w:tcPr>
          <w:p w14:paraId="4E1BACCA" w14:textId="0B8C0FA5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 faites-vous dans la vie ?</w:t>
            </w:r>
          </w:p>
        </w:tc>
        <w:tc>
          <w:tcPr>
            <w:tcW w:w="4531" w:type="dxa"/>
          </w:tcPr>
          <w:p w14:paraId="16C09F6C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do you do for a living?</w:t>
            </w:r>
          </w:p>
        </w:tc>
      </w:tr>
      <w:tr w:rsidR="00071DC8" w:rsidRPr="00071DC8" w14:paraId="00D8F3D9" w14:textId="77777777" w:rsidTr="00071DC8">
        <w:tc>
          <w:tcPr>
            <w:tcW w:w="4531" w:type="dxa"/>
          </w:tcPr>
          <w:p w14:paraId="7195AB81" w14:textId="1740DF85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film préféré ?</w:t>
            </w:r>
          </w:p>
        </w:tc>
        <w:tc>
          <w:tcPr>
            <w:tcW w:w="4531" w:type="dxa"/>
          </w:tcPr>
          <w:p w14:paraId="15E15725" w14:textId="2ECBBC19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s your favourite movie?</w:t>
            </w:r>
          </w:p>
        </w:tc>
      </w:tr>
      <w:tr w:rsidR="00071DC8" w:rsidRPr="00071DC8" w14:paraId="5A7E86D9" w14:textId="77777777" w:rsidTr="00071DC8">
        <w:tc>
          <w:tcPr>
            <w:tcW w:w="4531" w:type="dxa"/>
          </w:tcPr>
          <w:p w14:paraId="1E0F714C" w14:textId="58FBC932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imez-vous voyager ?</w:t>
            </w:r>
          </w:p>
        </w:tc>
        <w:tc>
          <w:tcPr>
            <w:tcW w:w="4531" w:type="dxa"/>
          </w:tcPr>
          <w:p w14:paraId="517A438E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Do you like to travel?</w:t>
            </w:r>
          </w:p>
        </w:tc>
      </w:tr>
      <w:tr w:rsidR="00071DC8" w:rsidRPr="00071DC8" w14:paraId="4A50D7D1" w14:textId="77777777" w:rsidTr="00071DC8">
        <w:tc>
          <w:tcPr>
            <w:tcW w:w="4531" w:type="dxa"/>
          </w:tcPr>
          <w:p w14:paraId="43081656" w14:textId="4E627342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livre préféré ?</w:t>
            </w:r>
          </w:p>
        </w:tc>
        <w:tc>
          <w:tcPr>
            <w:tcW w:w="4531" w:type="dxa"/>
          </w:tcPr>
          <w:p w14:paraId="284DC37A" w14:textId="31EC7AA0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s your favourite book?</w:t>
            </w:r>
          </w:p>
        </w:tc>
      </w:tr>
      <w:tr w:rsidR="00071DC8" w:rsidRPr="00071DC8" w14:paraId="198DB72C" w14:textId="77777777" w:rsidTr="00071DC8">
        <w:tc>
          <w:tcPr>
            <w:tcW w:w="4531" w:type="dxa"/>
          </w:tcPr>
          <w:p w14:paraId="1A74451E" w14:textId="5829292F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Où avez-vous grandi ?</w:t>
            </w:r>
          </w:p>
        </w:tc>
        <w:tc>
          <w:tcPr>
            <w:tcW w:w="4531" w:type="dxa"/>
          </w:tcPr>
          <w:p w14:paraId="798C61B8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ere did you grow up?</w:t>
            </w:r>
          </w:p>
        </w:tc>
      </w:tr>
      <w:tr w:rsidR="00071DC8" w:rsidRPr="00071DC8" w14:paraId="51AE128E" w14:textId="77777777" w:rsidTr="00071DC8">
        <w:tc>
          <w:tcPr>
            <w:tcW w:w="4531" w:type="dxa"/>
          </w:tcPr>
          <w:p w14:paraId="6CB8D90A" w14:textId="3E1DE0D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 est votre nourriture préférée ?</w:t>
            </w:r>
          </w:p>
        </w:tc>
        <w:tc>
          <w:tcPr>
            <w:tcW w:w="4531" w:type="dxa"/>
          </w:tcPr>
          <w:p w14:paraId="0A6B4E78" w14:textId="488BBEAB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s your favourite food?</w:t>
            </w:r>
          </w:p>
        </w:tc>
      </w:tr>
      <w:tr w:rsidR="00071DC8" w:rsidRPr="00071DC8" w14:paraId="3A07C973" w14:textId="77777777" w:rsidTr="00071DC8">
        <w:tc>
          <w:tcPr>
            <w:tcW w:w="4531" w:type="dxa"/>
          </w:tcPr>
          <w:p w14:paraId="1E0ABDEF" w14:textId="1B47801C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Avez-vous des animaux de compagnie ?</w:t>
            </w:r>
          </w:p>
        </w:tc>
        <w:tc>
          <w:tcPr>
            <w:tcW w:w="4531" w:type="dxa"/>
          </w:tcPr>
          <w:p w14:paraId="1D254654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Do you have pets?</w:t>
            </w:r>
          </w:p>
        </w:tc>
      </w:tr>
      <w:tr w:rsidR="00071DC8" w:rsidRPr="00071DC8" w14:paraId="0EE142CF" w14:textId="77777777" w:rsidTr="00071DC8">
        <w:tc>
          <w:tcPr>
            <w:tcW w:w="4531" w:type="dxa"/>
          </w:tcPr>
          <w:p w14:paraId="57C81ED0" w14:textId="210A6A25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genre de musique préféré ?</w:t>
            </w:r>
          </w:p>
        </w:tc>
        <w:tc>
          <w:tcPr>
            <w:tcW w:w="4531" w:type="dxa"/>
          </w:tcPr>
          <w:p w14:paraId="3352E9D4" w14:textId="341E8F2C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s your favourite type of music?</w:t>
            </w:r>
          </w:p>
        </w:tc>
      </w:tr>
      <w:tr w:rsidR="00071DC8" w:rsidRPr="00071DC8" w14:paraId="20EB441E" w14:textId="77777777" w:rsidTr="00071DC8">
        <w:tc>
          <w:tcPr>
            <w:tcW w:w="4531" w:type="dxa"/>
          </w:tcPr>
          <w:p w14:paraId="72CCBC0A" w14:textId="2796DB38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s langues parlez-vous ?</w:t>
            </w:r>
          </w:p>
        </w:tc>
        <w:tc>
          <w:tcPr>
            <w:tcW w:w="4531" w:type="dxa"/>
          </w:tcPr>
          <w:p w14:paraId="3356B85B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languages do you speak?</w:t>
            </w:r>
          </w:p>
        </w:tc>
      </w:tr>
      <w:tr w:rsidR="00071DC8" w:rsidRPr="00071DC8" w14:paraId="33E566C0" w14:textId="77777777" w:rsidTr="00071DC8">
        <w:tc>
          <w:tcPr>
            <w:tcW w:w="4531" w:type="dxa"/>
          </w:tcPr>
          <w:p w14:paraId="7CA0EA31" w14:textId="6164BBA6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 est votre passe-temps préféré ?</w:t>
            </w:r>
          </w:p>
        </w:tc>
        <w:tc>
          <w:tcPr>
            <w:tcW w:w="4531" w:type="dxa"/>
          </w:tcPr>
          <w:p w14:paraId="44455BF4" w14:textId="4B6DA625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s your favourite pastime?</w:t>
            </w:r>
          </w:p>
        </w:tc>
      </w:tr>
      <w:tr w:rsidR="00071DC8" w:rsidRPr="00071DC8" w14:paraId="4C6B6050" w14:textId="77777777" w:rsidTr="00071DC8">
        <w:tc>
          <w:tcPr>
            <w:tcW w:w="4531" w:type="dxa"/>
          </w:tcPr>
          <w:p w14:paraId="02A395B1" w14:textId="707FB401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Où travaillez-vous ?</w:t>
            </w:r>
          </w:p>
        </w:tc>
        <w:tc>
          <w:tcPr>
            <w:tcW w:w="4531" w:type="dxa"/>
          </w:tcPr>
          <w:p w14:paraId="58B254C8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ere do you work?</w:t>
            </w:r>
          </w:p>
        </w:tc>
      </w:tr>
      <w:tr w:rsidR="00071DC8" w:rsidRPr="00071DC8" w14:paraId="5D042B13" w14:textId="77777777" w:rsidTr="00071DC8">
        <w:tc>
          <w:tcPr>
            <w:tcW w:w="4531" w:type="dxa"/>
          </w:tcPr>
          <w:p w14:paraId="4E5ABDDF" w14:textId="6E298F5C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s sont vos projets futurs ?</w:t>
            </w:r>
          </w:p>
        </w:tc>
        <w:tc>
          <w:tcPr>
            <w:tcW w:w="4531" w:type="dxa"/>
          </w:tcPr>
          <w:p w14:paraId="0A32E191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are your future plans?</w:t>
            </w:r>
          </w:p>
        </w:tc>
      </w:tr>
      <w:tr w:rsidR="00071DC8" w:rsidRPr="00071DC8" w14:paraId="4AD13B29" w14:textId="77777777" w:rsidTr="00071DC8">
        <w:tc>
          <w:tcPr>
            <w:tcW w:w="4531" w:type="dxa"/>
          </w:tcPr>
          <w:p w14:paraId="03F568F9" w14:textId="77777777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 faites-vous pour vous détendre?</w:t>
            </w:r>
          </w:p>
        </w:tc>
        <w:tc>
          <w:tcPr>
            <w:tcW w:w="4531" w:type="dxa"/>
          </w:tcPr>
          <w:p w14:paraId="78C8CF9A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do you do to relax?</w:t>
            </w:r>
          </w:p>
        </w:tc>
      </w:tr>
      <w:tr w:rsidR="00071DC8" w:rsidRPr="00071DC8" w14:paraId="16BF98CB" w14:textId="77777777" w:rsidTr="00071DC8">
        <w:tc>
          <w:tcPr>
            <w:tcW w:w="4531" w:type="dxa"/>
          </w:tcPr>
          <w:p w14:paraId="57D7633E" w14:textId="4C038491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'est-ce que vous n'aimez pas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4531" w:type="dxa"/>
          </w:tcPr>
          <w:p w14:paraId="7D072912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do you dislike?</w:t>
            </w:r>
          </w:p>
        </w:tc>
      </w:tr>
      <w:tr w:rsidR="00071DC8" w:rsidRPr="00071DC8" w14:paraId="0C846F0B" w14:textId="77777777" w:rsidTr="00071DC8">
        <w:tc>
          <w:tcPr>
            <w:tcW w:w="4531" w:type="dxa"/>
          </w:tcPr>
          <w:p w14:paraId="4F5563F6" w14:textId="3E018884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le est votre saison préférée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4531" w:type="dxa"/>
          </w:tcPr>
          <w:p w14:paraId="19E8A165" w14:textId="136757CA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is your favourite season?</w:t>
            </w:r>
          </w:p>
        </w:tc>
      </w:tr>
      <w:tr w:rsidR="00071DC8" w:rsidRPr="00071DC8" w14:paraId="5111FEDE" w14:textId="77777777" w:rsidTr="00071DC8">
        <w:tc>
          <w:tcPr>
            <w:tcW w:w="4531" w:type="dxa"/>
          </w:tcPr>
          <w:p w14:paraId="4FA4BA2F" w14:textId="5BDF01A0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Quels sont vos films ou séries préférés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4531" w:type="dxa"/>
          </w:tcPr>
          <w:p w14:paraId="7D8777F5" w14:textId="7E9F9AD3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What are your favourite movies or TV shows?</w:t>
            </w:r>
          </w:p>
        </w:tc>
      </w:tr>
      <w:tr w:rsidR="00071DC8" w:rsidRPr="00071DC8" w14:paraId="3BD050E7" w14:textId="77777777" w:rsidTr="00071DC8">
        <w:tc>
          <w:tcPr>
            <w:tcW w:w="4531" w:type="dxa"/>
          </w:tcPr>
          <w:p w14:paraId="3A6B7712" w14:textId="154E3084" w:rsidR="00071DC8" w:rsidRPr="00071DC8" w:rsidRDefault="00071DC8" w:rsidP="003300EF">
            <w:pPr>
              <w:spacing w:line="288" w:lineRule="auto"/>
              <w:rPr>
                <w:rFonts w:cstheme="minorHAnsi"/>
                <w:lang w:val="fr-FR"/>
              </w:rPr>
            </w:pPr>
            <w:r w:rsidRPr="00071DC8">
              <w:rPr>
                <w:rFonts w:cstheme="minorHAnsi"/>
                <w:lang w:val="fr-FR"/>
              </w:rPr>
              <w:t>Comment décririez-vous votre personnalité</w:t>
            </w:r>
            <w:r>
              <w:rPr>
                <w:rFonts w:cstheme="minorHAnsi"/>
                <w:lang w:val="fr-FR"/>
              </w:rPr>
              <w:t xml:space="preserve"> </w:t>
            </w:r>
            <w:r w:rsidRPr="00071DC8">
              <w:rPr>
                <w:rFonts w:cstheme="minorHAnsi"/>
                <w:lang w:val="fr-FR"/>
              </w:rPr>
              <w:t>?</w:t>
            </w:r>
          </w:p>
        </w:tc>
        <w:tc>
          <w:tcPr>
            <w:tcW w:w="4531" w:type="dxa"/>
          </w:tcPr>
          <w:p w14:paraId="47C3C102" w14:textId="77777777" w:rsidR="00071DC8" w:rsidRPr="00071DC8" w:rsidRDefault="00071DC8" w:rsidP="003300EF">
            <w:pPr>
              <w:spacing w:line="288" w:lineRule="auto"/>
              <w:rPr>
                <w:rFonts w:cstheme="minorHAnsi"/>
              </w:rPr>
            </w:pPr>
            <w:r w:rsidRPr="00071DC8">
              <w:rPr>
                <w:rFonts w:cstheme="minorHAnsi"/>
              </w:rPr>
              <w:t>How would you describe your personality?</w:t>
            </w:r>
          </w:p>
        </w:tc>
      </w:tr>
    </w:tbl>
    <w:p w14:paraId="55E5D11F" w14:textId="77777777" w:rsidR="00071DC8" w:rsidRPr="00071DC8" w:rsidRDefault="00071DC8">
      <w:pPr>
        <w:rPr>
          <w:rFonts w:cstheme="minorHAnsi"/>
        </w:rPr>
      </w:pPr>
    </w:p>
    <w:p w14:paraId="18316E85" w14:textId="090FAD9F" w:rsidR="00071DC8" w:rsidRPr="00463E5B" w:rsidRDefault="00463E5B">
      <w:pPr>
        <w:rPr>
          <w:rFonts w:cstheme="minorHAnsi"/>
          <w:b/>
          <w:bCs/>
        </w:rPr>
      </w:pPr>
      <w:r w:rsidRPr="00463E5B">
        <w:rPr>
          <w:rFonts w:cstheme="minorHAnsi"/>
          <w:b/>
          <w:bCs/>
        </w:rPr>
        <w:t>Answer the following questions: (Possible answers are given below.)</w:t>
      </w:r>
    </w:p>
    <w:p w14:paraId="6CCC0348" w14:textId="77777777" w:rsidR="00463E5B" w:rsidRPr="00463E5B" w:rsidRDefault="00463E5B" w:rsidP="00463E5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b/>
          <w:bCs/>
          <w:kern w:val="0"/>
          <w:lang w:eastAsia="en-GB"/>
          <w14:ligatures w14:val="none"/>
        </w:rPr>
        <w:t>Questions:</w:t>
      </w:r>
    </w:p>
    <w:p w14:paraId="69A6D093" w14:textId="3F4D7AD0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name?_____________________________________________________</w:t>
      </w:r>
    </w:p>
    <w:p w14:paraId="3F9C7523" w14:textId="649304F1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How old are you?_______________________________________________________</w:t>
      </w:r>
    </w:p>
    <w:p w14:paraId="7046A278" w14:textId="04737C30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ere are you from?____________________________________________________</w:t>
      </w:r>
    </w:p>
    <w:p w14:paraId="60D3BEDE" w14:textId="2C18000F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lastRenderedPageBreak/>
        <w:t>What are your hobbies?__________________________________________________</w:t>
      </w:r>
    </w:p>
    <w:p w14:paraId="364E2C6E" w14:textId="1CBDD0D8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do you study?_____________________________________________________</w:t>
      </w:r>
    </w:p>
    <w:p w14:paraId="700B535F" w14:textId="53BFE3FB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Do you have any siblings?________________________________________________</w:t>
      </w:r>
    </w:p>
    <w:p w14:paraId="7D8A546D" w14:textId="6A76BC7C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do you do for a living?______________________________________________</w:t>
      </w:r>
    </w:p>
    <w:p w14:paraId="3ED5CF9C" w14:textId="75547EFC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favo</w:t>
      </w:r>
      <w:r w:rsidR="00C86492">
        <w:rPr>
          <w:rFonts w:eastAsia="Times New Roman" w:cstheme="minorHAnsi"/>
          <w:kern w:val="0"/>
          <w:lang w:eastAsia="en-GB"/>
          <w14:ligatures w14:val="none"/>
        </w:rPr>
        <w:t>u</w:t>
      </w:r>
      <w:r w:rsidRPr="00463E5B">
        <w:rPr>
          <w:rFonts w:eastAsia="Times New Roman" w:cstheme="minorHAnsi"/>
          <w:kern w:val="0"/>
          <w:lang w:eastAsia="en-GB"/>
          <w14:ligatures w14:val="none"/>
        </w:rPr>
        <w:t>rite movie?______________________________________________</w:t>
      </w:r>
    </w:p>
    <w:p w14:paraId="2B8A70CF" w14:textId="768AD0D3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Do you like to travel?____________________________________________________</w:t>
      </w:r>
    </w:p>
    <w:p w14:paraId="79168691" w14:textId="05C73513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favo</w:t>
      </w:r>
      <w:r w:rsidR="00C86492">
        <w:rPr>
          <w:rFonts w:eastAsia="Times New Roman" w:cstheme="minorHAnsi"/>
          <w:kern w:val="0"/>
          <w:lang w:eastAsia="en-GB"/>
          <w14:ligatures w14:val="none"/>
        </w:rPr>
        <w:t>u</w:t>
      </w:r>
      <w:r w:rsidRPr="00463E5B">
        <w:rPr>
          <w:rFonts w:eastAsia="Times New Roman" w:cstheme="minorHAnsi"/>
          <w:kern w:val="0"/>
          <w:lang w:eastAsia="en-GB"/>
          <w14:ligatures w14:val="none"/>
        </w:rPr>
        <w:t>rite book?_______________________________________________</w:t>
      </w:r>
    </w:p>
    <w:p w14:paraId="703572EA" w14:textId="662E9399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ere did you grow up?_________________________________________________</w:t>
      </w:r>
    </w:p>
    <w:p w14:paraId="4D868028" w14:textId="62A8CFB7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is your favo</w:t>
      </w:r>
      <w:r w:rsidR="00C86492">
        <w:rPr>
          <w:rFonts w:eastAsia="Times New Roman" w:cstheme="minorHAnsi"/>
          <w:kern w:val="0"/>
          <w:lang w:eastAsia="en-GB"/>
          <w14:ligatures w14:val="none"/>
        </w:rPr>
        <w:t>ur</w:t>
      </w:r>
      <w:r w:rsidRPr="00463E5B">
        <w:rPr>
          <w:rFonts w:eastAsia="Times New Roman" w:cstheme="minorHAnsi"/>
          <w:kern w:val="0"/>
          <w:lang w:eastAsia="en-GB"/>
          <w14:ligatures w14:val="none"/>
        </w:rPr>
        <w:t>ite food?_______________________________________________</w:t>
      </w:r>
    </w:p>
    <w:p w14:paraId="3BEF4FD4" w14:textId="5B601AFA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Do you have pets?______________________________________________________</w:t>
      </w:r>
    </w:p>
    <w:p w14:paraId="66D654ED" w14:textId="02B8DF15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What languages do you speak?____________________________________________</w:t>
      </w:r>
    </w:p>
    <w:p w14:paraId="4784EAEE" w14:textId="091BB33F" w:rsidR="00463E5B" w:rsidRPr="00463E5B" w:rsidRDefault="00463E5B" w:rsidP="00463E5B">
      <w:pPr>
        <w:numPr>
          <w:ilvl w:val="0"/>
          <w:numId w:val="2"/>
        </w:numPr>
        <w:spacing w:before="100" w:beforeAutospacing="1" w:after="100" w:afterAutospacing="1" w:line="480" w:lineRule="auto"/>
        <w:ind w:left="714" w:hanging="357"/>
        <w:rPr>
          <w:rFonts w:eastAsia="Times New Roman" w:cstheme="minorHAnsi"/>
          <w:kern w:val="0"/>
          <w:lang w:eastAsia="en-GB"/>
          <w14:ligatures w14:val="none"/>
        </w:rPr>
      </w:pPr>
      <w:r w:rsidRPr="00463E5B">
        <w:rPr>
          <w:rFonts w:eastAsia="Times New Roman" w:cstheme="minorHAnsi"/>
          <w:kern w:val="0"/>
          <w:lang w:eastAsia="en-GB"/>
          <w14:ligatures w14:val="none"/>
        </w:rPr>
        <w:t>How would you describe your personality?__________________________________</w:t>
      </w:r>
    </w:p>
    <w:p w14:paraId="3FD3CA63" w14:textId="77777777" w:rsidR="003300EF" w:rsidRDefault="003300EF">
      <w:pPr>
        <w:rPr>
          <w:rFonts w:cstheme="minorHAnsi"/>
          <w:b/>
          <w:bCs/>
        </w:rPr>
      </w:pPr>
    </w:p>
    <w:p w14:paraId="3C3EA46F" w14:textId="77777777" w:rsidR="003300EF" w:rsidRDefault="003300EF">
      <w:pPr>
        <w:rPr>
          <w:rFonts w:cstheme="minorHAnsi"/>
          <w:b/>
          <w:bCs/>
        </w:rPr>
      </w:pPr>
    </w:p>
    <w:p w14:paraId="2A1A3B61" w14:textId="3B07FB40" w:rsidR="00463E5B" w:rsidRPr="003300EF" w:rsidRDefault="00463E5B">
      <w:pPr>
        <w:rPr>
          <w:rFonts w:cstheme="minorHAnsi"/>
          <w:b/>
          <w:bCs/>
        </w:rPr>
      </w:pPr>
      <w:r w:rsidRPr="003300EF">
        <w:rPr>
          <w:rFonts w:cstheme="minorHAnsi"/>
          <w:b/>
          <w:bCs/>
        </w:rPr>
        <w:t>Possible answers</w:t>
      </w:r>
    </w:p>
    <w:p w14:paraId="651B67EF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 name is Emily.</w:t>
      </w:r>
    </w:p>
    <w:p w14:paraId="676F25C5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am 22 years old.</w:t>
      </w:r>
    </w:p>
    <w:p w14:paraId="2E08F0A0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am from Madrid, Spain.</w:t>
      </w:r>
    </w:p>
    <w:p w14:paraId="2803FFD8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 hobbies include painting and cycling.</w:t>
      </w:r>
    </w:p>
    <w:p w14:paraId="3C7AD384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study Biology at the university.</w:t>
      </w:r>
    </w:p>
    <w:p w14:paraId="4F1144D2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Yes, I have one older sister and one younger brother.</w:t>
      </w:r>
    </w:p>
    <w:p w14:paraId="648A0C45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am a freelance graphic designer.</w:t>
      </w:r>
    </w:p>
    <w:p w14:paraId="1F05A70F" w14:textId="74992826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 favo</w:t>
      </w:r>
      <w:r w:rsidR="00C8649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</w:t>
      </w: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ite movie is "Inception."</w:t>
      </w:r>
    </w:p>
    <w:p w14:paraId="36E6A4D2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Yes, I love to travel! I've been to Italy, France, and Japan.</w:t>
      </w:r>
    </w:p>
    <w:p w14:paraId="494DD2DF" w14:textId="32A630A4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 favo</w:t>
      </w:r>
      <w:r w:rsidR="00C8649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</w:t>
      </w: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ite book is "To Kill a Mockingbird" by Harper Lee.</w:t>
      </w:r>
    </w:p>
    <w:p w14:paraId="499F92E6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grew up in a small town near Chicago.</w:t>
      </w:r>
    </w:p>
    <w:p w14:paraId="09D34BE3" w14:textId="2CA4E0B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 favo</w:t>
      </w:r>
      <w:r w:rsidR="00C8649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</w:t>
      </w: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ite food is sushi.</w:t>
      </w:r>
    </w:p>
    <w:p w14:paraId="0A12FE23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Yes, I have a dog named Rocky.</w:t>
      </w:r>
    </w:p>
    <w:p w14:paraId="15AC40CF" w14:textId="77777777" w:rsidR="00463E5B" w:rsidRP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speak English and Spanish fluently, and I'm learning French.</w:t>
      </w:r>
    </w:p>
    <w:p w14:paraId="0C3F129B" w14:textId="77777777" w:rsidR="00463E5B" w:rsidRDefault="00463E5B" w:rsidP="00463E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63E5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would describe my personality as outgoing, creative, and thoughtful.</w:t>
      </w:r>
    </w:p>
    <w:p w14:paraId="3F4E3797" w14:textId="77777777" w:rsidR="003300EF" w:rsidRPr="00463E5B" w:rsidRDefault="003300EF" w:rsidP="003300E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sectPr w:rsidR="003300EF" w:rsidRPr="00463E5B" w:rsidSect="00D12E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A1D86"/>
    <w:multiLevelType w:val="multilevel"/>
    <w:tmpl w:val="8DC07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21381"/>
    <w:multiLevelType w:val="multilevel"/>
    <w:tmpl w:val="C81E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8B7517"/>
    <w:multiLevelType w:val="multilevel"/>
    <w:tmpl w:val="AA82E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5129146">
    <w:abstractNumId w:val="2"/>
  </w:num>
  <w:num w:numId="2" w16cid:durableId="1344430955">
    <w:abstractNumId w:val="0"/>
  </w:num>
  <w:num w:numId="3" w16cid:durableId="421490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NTcwNDGxMDY2MDRU0lEKTi0uzszPAykwrgUAtJ1FnCwAAAA="/>
  </w:docVars>
  <w:rsids>
    <w:rsidRoot w:val="00071DC8"/>
    <w:rsid w:val="00071DC8"/>
    <w:rsid w:val="003300EF"/>
    <w:rsid w:val="003874A7"/>
    <w:rsid w:val="00463E5B"/>
    <w:rsid w:val="00616B40"/>
    <w:rsid w:val="00663A68"/>
    <w:rsid w:val="006D7309"/>
    <w:rsid w:val="007B7590"/>
    <w:rsid w:val="00A84B51"/>
    <w:rsid w:val="00A96B77"/>
    <w:rsid w:val="00C139C3"/>
    <w:rsid w:val="00C86492"/>
    <w:rsid w:val="00D12E0A"/>
    <w:rsid w:val="00E10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E3D24"/>
  <w15:chartTrackingRefBased/>
  <w15:docId w15:val="{889B42CA-FB31-4CBA-ADB5-34695B5AC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463E5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071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basedOn w:val="Policepardfaut"/>
    <w:link w:val="Titre3"/>
    <w:uiPriority w:val="9"/>
    <w:rsid w:val="00463E5B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37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2</cp:revision>
  <dcterms:created xsi:type="dcterms:W3CDTF">2025-09-16T16:10:00Z</dcterms:created>
  <dcterms:modified xsi:type="dcterms:W3CDTF">2025-09-16T16:10:00Z</dcterms:modified>
</cp:coreProperties>
</file>